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C7C99" w14:textId="580494F3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412731">
        <w:rPr>
          <w:rFonts w:ascii="Times New Roman" w:hAnsi="Times New Roman" w:cs="Times New Roman"/>
          <w:b/>
          <w:bCs/>
          <w:sz w:val="28"/>
          <w:szCs w:val="28"/>
          <w:lang w:val="en-US"/>
        </w:rPr>
        <w:t>6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049A27D9" w14:textId="77777777" w:rsidR="0017032B" w:rsidRPr="00F554B8" w:rsidRDefault="0017032B" w:rsidP="0017032B">
      <w:pPr>
        <w:pStyle w:val="ListParagraph"/>
        <w:jc w:val="both"/>
        <w:rPr>
          <w:rFonts w:ascii="Times New Roman" w:hAnsi="Times New Roman" w:cs="Times New Roman"/>
          <w:sz w:val="48"/>
          <w:szCs w:val="48"/>
          <w:lang w:val="en-US"/>
        </w:rPr>
      </w:pPr>
    </w:p>
    <w:p w14:paraId="5770EB85" w14:textId="77777777" w:rsidR="00412731" w:rsidRPr="008B11FB" w:rsidRDefault="00412731" w:rsidP="0041273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  <w:lang w:val="en-US"/>
        </w:rPr>
        <w:t xml:space="preserve">For the following graphs state the relationship </w:t>
      </w:r>
      <w:proofErr w:type="spellStart"/>
      <w:r w:rsidRPr="008B11FB">
        <w:rPr>
          <w:rFonts w:ascii="Times New Roman" w:hAnsi="Times New Roman" w:cs="Times New Roman"/>
          <w:sz w:val="24"/>
          <w:szCs w:val="24"/>
          <w:lang w:val="en-US"/>
        </w:rPr>
        <w:t>w.r.t.</w:t>
      </w:r>
      <w:proofErr w:type="spellEnd"/>
      <w:r w:rsidRPr="008B11FB">
        <w:rPr>
          <w:rFonts w:ascii="Times New Roman" w:hAnsi="Times New Roman" w:cs="Times New Roman"/>
          <w:sz w:val="24"/>
          <w:szCs w:val="24"/>
          <w:lang w:val="en-US"/>
        </w:rPr>
        <w:t xml:space="preserve"> subdivision and an elementary subdivision. </w:t>
      </w:r>
    </w:p>
    <w:p w14:paraId="2CE465F0" w14:textId="77777777" w:rsidR="00412731" w:rsidRPr="008B11FB" w:rsidRDefault="00412731" w:rsidP="0041273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95D804" w14:textId="77E8EB91" w:rsidR="00FB2561" w:rsidRPr="008B11FB" w:rsidRDefault="00412731" w:rsidP="0041273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object w:dxaOrig="8070" w:dyaOrig="2055" w14:anchorId="32A75F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3.2pt;height:102.7pt" o:ole="" o:bordertopcolor="this" o:borderleftcolor="this" o:borderbottomcolor="this" o:borderrightcolor="this">
            <v:imagedata r:id="rId7" o:title=""/>
            <w10:bordertop type="single" width="12"/>
            <w10:borderleft type="single" width="12"/>
            <w10:borderbottom type="single" width="12"/>
            <w10:borderright type="single" width="12"/>
          </v:shape>
          <o:OLEObject Type="Embed" ProgID="PBrush" ShapeID="_x0000_i1025" DrawAspect="Content" ObjectID="_1754553633" r:id="rId8"/>
        </w:object>
      </w:r>
    </w:p>
    <w:p w14:paraId="3DA20905" w14:textId="77777777" w:rsidR="00732144" w:rsidRPr="008B11FB" w:rsidRDefault="00732144" w:rsidP="0041273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405424" w14:textId="46F30089" w:rsidR="00336844" w:rsidRPr="008B11FB" w:rsidRDefault="00540C33" w:rsidP="0033684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Answer: </w:t>
      </w:r>
      <w:r w:rsidR="00336844" w:rsidRPr="008B11FB">
        <w:rPr>
          <w:rFonts w:ascii="Times New Roman" w:hAnsi="Times New Roman" w:cs="Times New Roman"/>
          <w:sz w:val="24"/>
          <w:szCs w:val="24"/>
        </w:rPr>
        <w:t>A subdivision of a graph G is a graph obtained from G by a sequence of zero or more elementary subdivisions. Therefore; G1 is a subdivision of itself, followed by:</w:t>
      </w:r>
    </w:p>
    <w:p w14:paraId="73686CC5" w14:textId="77777777" w:rsidR="00B65DD5" w:rsidRPr="008B11FB" w:rsidRDefault="00B65DD5" w:rsidP="0033684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9EDDEF" w14:textId="1C11E583" w:rsidR="00336844" w:rsidRPr="008B11FB" w:rsidRDefault="00336844" w:rsidP="00B65DD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Graph G4 is a subdivision of Graph G3,G2,G1,whereas it is elementary subdivision of graph </w:t>
      </w:r>
      <w:r w:rsidR="00B65DD5" w:rsidRPr="008B11FB">
        <w:rPr>
          <w:rFonts w:ascii="Times New Roman" w:hAnsi="Times New Roman" w:cs="Times New Roman"/>
          <w:sz w:val="24"/>
          <w:szCs w:val="24"/>
        </w:rPr>
        <w:t>G3.</w:t>
      </w:r>
    </w:p>
    <w:p w14:paraId="6AAE67C7" w14:textId="2312D0F5" w:rsidR="00B65DD5" w:rsidRPr="008B11FB" w:rsidRDefault="00B65DD5" w:rsidP="00B65DD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Graph G3 is a subdivision of Graph G2,G1,whereas it is elementary subdivision of graph G2.</w:t>
      </w:r>
    </w:p>
    <w:p w14:paraId="268662AA" w14:textId="146A7C14" w:rsidR="00FB2561" w:rsidRPr="008B11FB" w:rsidRDefault="00B65DD5" w:rsidP="00B65DD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Graph G2 is a subdivision of Graph G1 and elementary subdivision of graph G1.</w:t>
      </w:r>
    </w:p>
    <w:p w14:paraId="5426C7E2" w14:textId="0A81AB97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2BA088C3" w14:textId="4369F9F1" w:rsidR="00B65DD5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53A661C0" w14:textId="77777777" w:rsidR="008B11FB" w:rsidRPr="008B11FB" w:rsidRDefault="008B11FB" w:rsidP="00B65DD5">
      <w:pPr>
        <w:rPr>
          <w:rFonts w:ascii="Times New Roman" w:hAnsi="Times New Roman" w:cs="Times New Roman"/>
          <w:sz w:val="24"/>
          <w:szCs w:val="24"/>
        </w:rPr>
      </w:pPr>
    </w:p>
    <w:p w14:paraId="740A2857" w14:textId="44BA7E40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418A45C6" w14:textId="70A3A5AD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5117DB80" w14:textId="1B4CAEDE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67DD4DAB" w14:textId="2FF97CDA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113787F9" w14:textId="1A680798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23F8052C" w14:textId="63FD0EA8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7E2831C6" w14:textId="670A6499" w:rsidR="00925DA3" w:rsidRPr="008B11FB" w:rsidRDefault="00925DA3" w:rsidP="00B65DD5">
      <w:pPr>
        <w:rPr>
          <w:rFonts w:ascii="Times New Roman" w:hAnsi="Times New Roman" w:cs="Times New Roman"/>
          <w:sz w:val="24"/>
          <w:szCs w:val="24"/>
        </w:rPr>
      </w:pPr>
    </w:p>
    <w:p w14:paraId="14C24289" w14:textId="77777777" w:rsidR="00925DA3" w:rsidRPr="008B11FB" w:rsidRDefault="00925DA3" w:rsidP="00B65DD5">
      <w:pPr>
        <w:rPr>
          <w:rFonts w:ascii="Times New Roman" w:hAnsi="Times New Roman" w:cs="Times New Roman"/>
          <w:sz w:val="24"/>
          <w:szCs w:val="24"/>
        </w:rPr>
      </w:pPr>
    </w:p>
    <w:p w14:paraId="65A68A65" w14:textId="411836CF" w:rsidR="00B65DD5" w:rsidRPr="008B11FB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234EBFCE" w14:textId="6EFB039E" w:rsidR="00B65DD5" w:rsidRDefault="00B65DD5" w:rsidP="00B65DD5">
      <w:pPr>
        <w:rPr>
          <w:rFonts w:ascii="Times New Roman" w:hAnsi="Times New Roman" w:cs="Times New Roman"/>
          <w:sz w:val="24"/>
          <w:szCs w:val="24"/>
        </w:rPr>
      </w:pPr>
    </w:p>
    <w:p w14:paraId="2EC6BCE2" w14:textId="194906F1" w:rsidR="008B11FB" w:rsidRDefault="008B11FB" w:rsidP="00B65DD5">
      <w:pPr>
        <w:rPr>
          <w:rFonts w:ascii="Times New Roman" w:hAnsi="Times New Roman" w:cs="Times New Roman"/>
          <w:sz w:val="24"/>
          <w:szCs w:val="24"/>
        </w:rPr>
      </w:pPr>
    </w:p>
    <w:p w14:paraId="219C010D" w14:textId="77777777" w:rsidR="008B11FB" w:rsidRPr="008B11FB" w:rsidRDefault="008B11FB" w:rsidP="00B65DD5">
      <w:pPr>
        <w:rPr>
          <w:rFonts w:ascii="Times New Roman" w:hAnsi="Times New Roman" w:cs="Times New Roman"/>
          <w:sz w:val="24"/>
          <w:szCs w:val="24"/>
        </w:rPr>
      </w:pPr>
    </w:p>
    <w:p w14:paraId="78DD0F33" w14:textId="77777777" w:rsidR="003A5DDE" w:rsidRPr="008B11FB" w:rsidRDefault="004679DF" w:rsidP="00F10670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“</w:t>
      </w:r>
      <w:r w:rsidR="00412731" w:rsidRPr="008B11FB">
        <w:rPr>
          <w:rFonts w:ascii="Times New Roman" w:hAnsi="Times New Roman" w:cs="Times New Roman"/>
          <w:sz w:val="24"/>
          <w:szCs w:val="24"/>
        </w:rPr>
        <w:t>Every non-planar graph is a planar graph</w:t>
      </w:r>
      <w:r w:rsidRPr="008B11FB">
        <w:rPr>
          <w:rFonts w:ascii="Times New Roman" w:hAnsi="Times New Roman" w:cs="Times New Roman"/>
          <w:sz w:val="24"/>
          <w:szCs w:val="24"/>
        </w:rPr>
        <w:t xml:space="preserve">.” State whether the statement is true or false. </w:t>
      </w:r>
    </w:p>
    <w:p w14:paraId="1E1F67D2" w14:textId="02A1BD55" w:rsidR="00F10670" w:rsidRPr="008B11FB" w:rsidRDefault="004679DF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Justify your answer with appropriate example. </w:t>
      </w:r>
    </w:p>
    <w:p w14:paraId="11E90A13" w14:textId="77777777" w:rsidR="005D5F3E" w:rsidRPr="008B11FB" w:rsidRDefault="005D5F3E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69EFDFA3" w14:textId="246BAADF" w:rsidR="00870E24" w:rsidRPr="008B11FB" w:rsidRDefault="003A5DDE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Answer: </w:t>
      </w:r>
      <w:r w:rsidR="00411485" w:rsidRPr="008B11FB">
        <w:rPr>
          <w:rFonts w:ascii="Times New Roman" w:hAnsi="Times New Roman" w:cs="Times New Roman"/>
          <w:sz w:val="24"/>
          <w:szCs w:val="24"/>
        </w:rPr>
        <w:t xml:space="preserve">False, A graph is non-planar if and only if it contains a subgraph </w:t>
      </w:r>
      <w:proofErr w:type="spellStart"/>
      <w:r w:rsidR="00411485" w:rsidRPr="008B11FB">
        <w:rPr>
          <w:rFonts w:ascii="Times New Roman" w:hAnsi="Times New Roman" w:cs="Times New Roman"/>
          <w:sz w:val="24"/>
          <w:szCs w:val="24"/>
        </w:rPr>
        <w:t>homeomorphic</w:t>
      </w:r>
      <w:proofErr w:type="spellEnd"/>
      <w:r w:rsidR="00411485" w:rsidRPr="008B11FB">
        <w:rPr>
          <w:rFonts w:ascii="Times New Roman" w:hAnsi="Times New Roman" w:cs="Times New Roman"/>
          <w:sz w:val="24"/>
          <w:szCs w:val="24"/>
        </w:rPr>
        <w:t xml:space="preserve"> to K5 or K3,3. A graph is said to be planar if it can be drawn in a plane so that no edge cross.  A planar graph divides the plans into one or more regions. One of these regions will be infinite. So; Every non-planar graph is a planar graph is a false statement</w:t>
      </w:r>
      <w:r w:rsidR="008513E9" w:rsidRPr="008B11FB">
        <w:rPr>
          <w:rFonts w:ascii="Times New Roman" w:hAnsi="Times New Roman" w:cs="Times New Roman"/>
          <w:sz w:val="24"/>
          <w:szCs w:val="24"/>
        </w:rPr>
        <w:t>.</w:t>
      </w:r>
      <w:r w:rsidR="00870E24" w:rsidRPr="008B11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AF7953" w14:textId="3CA85E80" w:rsidR="00870E24" w:rsidRPr="008B11FB" w:rsidRDefault="00870E24" w:rsidP="00870E24">
      <w:pPr>
        <w:pStyle w:val="ListParagraph"/>
        <w:widowControl w:val="0"/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83A4AC" wp14:editId="611F72E0">
            <wp:extent cx="2407920" cy="22359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7434" t="25527" r="23953" b="43747"/>
                    <a:stretch/>
                  </pic:blipFill>
                  <pic:spPr bwMode="auto">
                    <a:xfrm>
                      <a:off x="0" y="0"/>
                      <a:ext cx="2413714" cy="2241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B11FB">
        <w:rPr>
          <w:rFonts w:ascii="Times New Roman" w:hAnsi="Times New Roman" w:cs="Times New Roman"/>
          <w:sz w:val="24"/>
          <w:szCs w:val="24"/>
        </w:rPr>
        <w:t xml:space="preserve">    </w:t>
      </w:r>
      <w:r w:rsidRPr="008B11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3E1BAF" wp14:editId="43B8D17B">
            <wp:extent cx="1950720" cy="184082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6741" t="54837" r="14380" b="13491"/>
                    <a:stretch/>
                  </pic:blipFill>
                  <pic:spPr bwMode="auto">
                    <a:xfrm>
                      <a:off x="0" y="0"/>
                      <a:ext cx="1959666" cy="184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BC012" w14:textId="51811FAC" w:rsidR="00870E24" w:rsidRPr="008B11FB" w:rsidRDefault="00870E24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               ‘A’                           ‘B’</w:t>
      </w:r>
    </w:p>
    <w:p w14:paraId="61A8D7EF" w14:textId="732780A9" w:rsidR="00870E24" w:rsidRPr="008B11FB" w:rsidRDefault="00870E24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‘A’ = Planar Graph</w:t>
      </w:r>
    </w:p>
    <w:p w14:paraId="4D7FC0B7" w14:textId="3100DC5E" w:rsidR="00870E24" w:rsidRDefault="00870E24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‘B’= Non Planar Graph</w:t>
      </w:r>
    </w:p>
    <w:p w14:paraId="0912BEEB" w14:textId="2F32FCC3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21791F1" w14:textId="6D46A0DE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49964814" w14:textId="2558029B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3C68B7E5" w14:textId="18639FE4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40F99D2F" w14:textId="430FE61F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3FC0921" w14:textId="06F716FA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0391C15" w14:textId="39F7325D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B53E05E" w14:textId="3BD35409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354BA799" w14:textId="78E11DB8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6F3E1F6A" w14:textId="3D482436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13A20B74" w14:textId="4A9E20D4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2F5E4DFE" w14:textId="4FE2CF1B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4B3023BD" w14:textId="10D7D6D7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4359AD07" w14:textId="624FC4DA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293FBAD6" w14:textId="77777777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136B5E7E" w14:textId="1914D52D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4F42EB2D" w14:textId="5544F04B" w:rsid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50C34A02" w14:textId="77777777" w:rsidR="008B11FB" w:rsidRPr="008B11FB" w:rsidRDefault="008B11FB" w:rsidP="00870E24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393BEC52" w14:textId="6DCED0EF" w:rsidR="009F4353" w:rsidRPr="008B11FB" w:rsidRDefault="00870E24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0F48752" w14:textId="6FF84195" w:rsidR="009F4353" w:rsidRPr="008B11FB" w:rsidRDefault="009F4353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298603E5" w14:textId="77777777" w:rsidR="004679DF" w:rsidRPr="008B11FB" w:rsidRDefault="004679DF" w:rsidP="008513E9">
      <w:pPr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009F716F" w14:textId="0F26670A" w:rsidR="009F4353" w:rsidRPr="008B11FB" w:rsidRDefault="004679DF" w:rsidP="009F435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lastRenderedPageBreak/>
        <w:t xml:space="preserve">“Every planar graph is a maximal planar graph.” State whether the statement is true or false. Justify your answer with appropriate example. </w:t>
      </w:r>
    </w:p>
    <w:p w14:paraId="4F4BA886" w14:textId="77777777" w:rsidR="009F4353" w:rsidRPr="008B11FB" w:rsidRDefault="009F4353" w:rsidP="009F4353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1D0D4AB3" w14:textId="77777777" w:rsidR="00AD1060" w:rsidRPr="008B11FB" w:rsidRDefault="003A5DDE" w:rsidP="00AD1060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Answer</w:t>
      </w:r>
      <w:r w:rsidR="00557559" w:rsidRPr="008B11FB">
        <w:rPr>
          <w:rFonts w:ascii="Times New Roman" w:hAnsi="Times New Roman" w:cs="Times New Roman"/>
          <w:sz w:val="24"/>
          <w:szCs w:val="24"/>
        </w:rPr>
        <w:t>:</w:t>
      </w:r>
      <w:r w:rsidRPr="008B11FB">
        <w:rPr>
          <w:rFonts w:ascii="Times New Roman" w:hAnsi="Times New Roman" w:cs="Times New Roman"/>
          <w:sz w:val="24"/>
          <w:szCs w:val="24"/>
        </w:rPr>
        <w:t xml:space="preserve"> </w:t>
      </w:r>
      <w:r w:rsidR="00601FD9" w:rsidRPr="008B11FB">
        <w:rPr>
          <w:rFonts w:ascii="Times New Roman" w:hAnsi="Times New Roman" w:cs="Times New Roman"/>
          <w:sz w:val="24"/>
          <w:szCs w:val="24"/>
        </w:rPr>
        <w:t>F</w:t>
      </w:r>
      <w:r w:rsidRPr="008B11FB">
        <w:rPr>
          <w:rFonts w:ascii="Times New Roman" w:hAnsi="Times New Roman" w:cs="Times New Roman"/>
          <w:sz w:val="24"/>
          <w:szCs w:val="24"/>
        </w:rPr>
        <w:t>alse</w:t>
      </w:r>
      <w:r w:rsidR="008513E9" w:rsidRPr="008B11FB">
        <w:rPr>
          <w:rFonts w:ascii="Times New Roman" w:hAnsi="Times New Roman" w:cs="Times New Roman"/>
          <w:sz w:val="24"/>
          <w:szCs w:val="24"/>
        </w:rPr>
        <w:t xml:space="preserve">, Every planar graph </w:t>
      </w:r>
      <w:proofErr w:type="spellStart"/>
      <w:r w:rsidR="008513E9" w:rsidRPr="008B11FB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="008513E9" w:rsidRPr="008B11FB">
        <w:rPr>
          <w:rFonts w:ascii="Times New Roman" w:hAnsi="Times New Roman" w:cs="Times New Roman"/>
          <w:sz w:val="24"/>
          <w:szCs w:val="24"/>
        </w:rPr>
        <w:t xml:space="preserve"> be maximal planar graph unless until we join the edges or unless until we add some extra edges maintaining its property .</w:t>
      </w:r>
      <w:proofErr w:type="spellStart"/>
      <w:r w:rsidR="008513E9" w:rsidRPr="008B11FB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="008513E9" w:rsidRPr="008B11FB">
        <w:rPr>
          <w:rFonts w:ascii="Times New Roman" w:hAnsi="Times New Roman" w:cs="Times New Roman"/>
          <w:sz w:val="24"/>
          <w:szCs w:val="24"/>
        </w:rPr>
        <w:t xml:space="preserve"> its planar property. Any plane graph is called as maximal plane graph if you can add edges to the graph maintaining its property of being planar.</w:t>
      </w:r>
    </w:p>
    <w:p w14:paraId="637E42B6" w14:textId="350BC50D" w:rsidR="00AD1060" w:rsidRPr="008B11FB" w:rsidRDefault="00AD1060" w:rsidP="00AD1060">
      <w:pPr>
        <w:pStyle w:val="ListParagraph"/>
        <w:widowControl w:val="0"/>
        <w:autoSpaceDE w:val="0"/>
        <w:autoSpaceDN w:val="0"/>
        <w:adjustRightInd w:val="0"/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D82CE45" wp14:editId="6023470A">
            <wp:extent cx="1905000" cy="1905000"/>
            <wp:effectExtent l="76200" t="76200" r="133350" b="133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934C55" w14:textId="05CD1379" w:rsidR="00AD1060" w:rsidRPr="008B11FB" w:rsidRDefault="00AD1060" w:rsidP="00AD1060">
      <w:pPr>
        <w:pStyle w:val="ListParagraph"/>
        <w:widowControl w:val="0"/>
        <w:autoSpaceDE w:val="0"/>
        <w:autoSpaceDN w:val="0"/>
        <w:adjustRightInd w:val="0"/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‘A’</w:t>
      </w:r>
    </w:p>
    <w:p w14:paraId="73F2689F" w14:textId="77777777" w:rsidR="00AD1060" w:rsidRPr="008B11FB" w:rsidRDefault="00AD1060" w:rsidP="00AD10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8B11FB">
        <w:rPr>
          <w:rFonts w:ascii="Times New Roman" w:hAnsi="Times New Roman" w:cs="Times New Roman"/>
          <w:sz w:val="24"/>
          <w:szCs w:val="24"/>
          <w:lang w:val="en-US"/>
        </w:rPr>
        <w:t>The boundary of all the regions in the Graph ‘A’ below has a triangle, thus this property is also called as Triangulation.</w:t>
      </w:r>
      <w:r w:rsidRPr="008B11F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8B11FB">
        <w:rPr>
          <w:rFonts w:ascii="Times New Roman" w:hAnsi="Times New Roman" w:cs="Times New Roman"/>
          <w:sz w:val="24"/>
          <w:szCs w:val="24"/>
          <w:lang w:val="en-US"/>
        </w:rPr>
        <w:t xml:space="preserve">Similarly, the maximum planar graph of the following hexagon can be obtained by adding six edges to the graph maintaining the planarity of it. There are 8 regions - 7 bounded region and 1 exterior region, which are all triangle. Thus, follow the property of Triangulation. </w:t>
      </w:r>
    </w:p>
    <w:p w14:paraId="44CF93FE" w14:textId="77777777" w:rsidR="00AD1060" w:rsidRPr="008B11FB" w:rsidRDefault="00AD1060" w:rsidP="00AD10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4A58CB1B" w14:textId="77777777" w:rsidR="00AD1060" w:rsidRPr="008B11FB" w:rsidRDefault="00AD1060" w:rsidP="00AD106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EB07729" w14:textId="55C96751" w:rsidR="009F4353" w:rsidRDefault="00AD1060" w:rsidP="008B11FB">
      <w:pPr>
        <w:pStyle w:val="ListParagraph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8B11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331EA8" wp14:editId="00C5628C">
            <wp:extent cx="3611880" cy="3352800"/>
            <wp:effectExtent l="76200" t="76200" r="140970" b="13335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1"/>
                    <a:srcRect l="59295" t="20800" r="7733" b="30038"/>
                    <a:stretch/>
                  </pic:blipFill>
                  <pic:spPr bwMode="auto">
                    <a:xfrm>
                      <a:off x="0" y="0"/>
                      <a:ext cx="3468716" cy="32199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B11F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2A8D65A5" w14:textId="77777777" w:rsidR="008B11FB" w:rsidRPr="008B11FB" w:rsidRDefault="008B11FB" w:rsidP="008B11F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7A6643F" w14:textId="36503EC9" w:rsidR="00F10670" w:rsidRPr="008B11FB" w:rsidRDefault="004679DF" w:rsidP="009F435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lastRenderedPageBreak/>
        <w:t xml:space="preserve">If there is a bipartite graph with 4 and 5 set of vertices in its partition respectively with 18 edges. Determine whether the graph is a planar graph. Draw appropriate diagram as well. </w:t>
      </w:r>
    </w:p>
    <w:p w14:paraId="11952064" w14:textId="77777777" w:rsidR="00230677" w:rsidRPr="008B11FB" w:rsidRDefault="00230677" w:rsidP="00230677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Answer: As we know that not each and every graph is a planar graph. So </w:t>
      </w:r>
      <w:proofErr w:type="spellStart"/>
      <w:r w:rsidRPr="008B11FB">
        <w:rPr>
          <w:rFonts w:ascii="Times New Roman" w:hAnsi="Times New Roman" w:cs="Times New Roman"/>
          <w:sz w:val="24"/>
          <w:szCs w:val="24"/>
        </w:rPr>
        <w:t>incase</w:t>
      </w:r>
      <w:proofErr w:type="spellEnd"/>
      <w:r w:rsidRPr="008B11FB">
        <w:rPr>
          <w:rFonts w:ascii="Times New Roman" w:hAnsi="Times New Roman" w:cs="Times New Roman"/>
          <w:sz w:val="24"/>
          <w:szCs w:val="24"/>
        </w:rPr>
        <w:t xml:space="preserve"> if there are n number of edges and a not many vertices compared to edges, then already some of the edges will intersect. Example: K5 graph. So; speaking about K5 graph it has 4 and 5 vertices and 18 edges, so we get K4,5. Using the formula we can determine whether the graph is a planar graph or not:</w:t>
      </w:r>
    </w:p>
    <w:p w14:paraId="2EF64552" w14:textId="77777777" w:rsidR="00230677" w:rsidRPr="008B11FB" w:rsidRDefault="00230677" w:rsidP="00230677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Formula:</w:t>
      </w:r>
    </w:p>
    <w:p w14:paraId="148809CE" w14:textId="6FC45AB5" w:rsidR="00230677" w:rsidRPr="008B11FB" w:rsidRDefault="00230677" w:rsidP="00230677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m=3n-6</w:t>
      </w:r>
    </w:p>
    <w:p w14:paraId="5AD8D0E8" w14:textId="132359EB" w:rsidR="00FA7843" w:rsidRPr="008B11FB" w:rsidRDefault="00FA7843" w:rsidP="00230677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m=2n-4</w:t>
      </w:r>
    </w:p>
    <w:p w14:paraId="5A80ADC1" w14:textId="4D9315C4" w:rsidR="00230677" w:rsidRPr="008B11FB" w:rsidRDefault="00230677" w:rsidP="00230677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Given:</w:t>
      </w:r>
    </w:p>
    <w:p w14:paraId="6F732AA5" w14:textId="6BF8BE9C" w:rsidR="00230677" w:rsidRPr="008B11FB" w:rsidRDefault="00230677" w:rsidP="00230677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m=18</w:t>
      </w:r>
    </w:p>
    <w:p w14:paraId="40C3B44E" w14:textId="7F5BE5FA" w:rsidR="003A5DDE" w:rsidRPr="008B11FB" w:rsidRDefault="00230677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n=9</w:t>
      </w:r>
    </w:p>
    <w:p w14:paraId="0392A9C0" w14:textId="4E3D4CBC" w:rsidR="00230677" w:rsidRPr="008B11FB" w:rsidRDefault="00230677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olution:</w:t>
      </w:r>
    </w:p>
    <w:p w14:paraId="20B5A343" w14:textId="75B542E5" w:rsidR="00FA7843" w:rsidRPr="008B11FB" w:rsidRDefault="00FA7843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18=2*9-4</w:t>
      </w:r>
    </w:p>
    <w:p w14:paraId="45D43B49" w14:textId="3E50956A" w:rsidR="00FA7843" w:rsidRPr="008B11FB" w:rsidRDefault="00FA7843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18=18-4</w:t>
      </w:r>
    </w:p>
    <w:p w14:paraId="3480D149" w14:textId="03711D13" w:rsidR="00FA7843" w:rsidRPr="008B11FB" w:rsidRDefault="00FA7843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18=14</w:t>
      </w:r>
    </w:p>
    <w:p w14:paraId="25750C17" w14:textId="3E850AAF" w:rsidR="00FA7843" w:rsidRPr="008B11FB" w:rsidRDefault="00FA7843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o 18 is not equal to 14 so it is a non- planar graph.</w:t>
      </w:r>
    </w:p>
    <w:p w14:paraId="10F7BD49" w14:textId="34FDB75A" w:rsidR="00137DBE" w:rsidRPr="008B11FB" w:rsidRDefault="00137DBE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6FD2F7" wp14:editId="050FC3C9">
            <wp:extent cx="3108960" cy="3357677"/>
            <wp:effectExtent l="76200" t="76200" r="129540" b="128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6856" t="25527" r="46555" b="23419"/>
                    <a:stretch/>
                  </pic:blipFill>
                  <pic:spPr bwMode="auto">
                    <a:xfrm>
                      <a:off x="0" y="0"/>
                      <a:ext cx="3121807" cy="33715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FEEAE" w14:textId="77777777" w:rsidR="00230677" w:rsidRPr="008B11FB" w:rsidRDefault="00230677" w:rsidP="003A5DDE">
      <w:pPr>
        <w:pStyle w:val="ListParagraph"/>
        <w:widowControl w:val="0"/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42F32291" w14:textId="07BC3C96" w:rsidR="00F10670" w:rsidRPr="008B11FB" w:rsidRDefault="00F10670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B6D0A60" w14:textId="0133F473" w:rsidR="004E5CD1" w:rsidRPr="008B11FB" w:rsidRDefault="004E5CD1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1357EA6" w14:textId="3C4879DA" w:rsidR="004E5CD1" w:rsidRPr="008B11FB" w:rsidRDefault="004E5CD1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3777371" w14:textId="02D84ABF" w:rsidR="004E5CD1" w:rsidRPr="008B11FB" w:rsidRDefault="004E5CD1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EB835C3" w14:textId="3BF35268" w:rsidR="009F4353" w:rsidRPr="008B11FB" w:rsidRDefault="009F4353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C2C4AFC" w14:textId="77777777" w:rsidR="004E5CD1" w:rsidRPr="008B11FB" w:rsidRDefault="004E5CD1" w:rsidP="00345EE6">
      <w:pPr>
        <w:rPr>
          <w:rFonts w:ascii="Times New Roman" w:hAnsi="Times New Roman" w:cs="Times New Roman"/>
          <w:sz w:val="24"/>
          <w:szCs w:val="24"/>
        </w:rPr>
      </w:pPr>
    </w:p>
    <w:p w14:paraId="64F01947" w14:textId="0481ED8B" w:rsidR="00F10670" w:rsidRPr="008B11FB" w:rsidRDefault="00F10670" w:rsidP="00F1067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B11FB">
        <w:rPr>
          <w:rFonts w:ascii="Times New Roman" w:hAnsi="Times New Roman" w:cs="Times New Roman"/>
          <w:sz w:val="24"/>
          <w:szCs w:val="24"/>
          <w:lang w:val="en-US"/>
        </w:rPr>
        <w:lastRenderedPageBreak/>
        <w:t>What will the number of regions if the following graph is a maximal planar graph?</w:t>
      </w:r>
    </w:p>
    <w:p w14:paraId="0782B14F" w14:textId="77777777" w:rsidR="00F10670" w:rsidRPr="008B11FB" w:rsidRDefault="00F10670" w:rsidP="00F10670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4DB675C" w14:textId="70F9D0CE" w:rsidR="00F10670" w:rsidRPr="008B11FB" w:rsidRDefault="000F6132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object w:dxaOrig="2840" w:dyaOrig="3270" w14:anchorId="62CEC9B7">
          <v:shape id="_x0000_i1026" type="#_x0000_t75" style="width:142.1pt;height:163.4pt" o:ole="" o:bordertopcolor="this" o:borderleftcolor="this" o:borderbottomcolor="this" o:borderrightcolor="this">
            <v:imagedata r:id="rId13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6" DrawAspect="Content" ObjectID="_1754553634" r:id="rId14"/>
        </w:object>
      </w:r>
    </w:p>
    <w:p w14:paraId="3ACC6B25" w14:textId="77777777" w:rsidR="00027620" w:rsidRPr="008B11FB" w:rsidRDefault="00027620" w:rsidP="00F1067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FCAB8F8" w14:textId="1DC4DA10" w:rsidR="000F6132" w:rsidRPr="008B11FB" w:rsidRDefault="000F6132" w:rsidP="000F613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Answer: </w:t>
      </w:r>
      <w:r w:rsidR="00570530" w:rsidRPr="008B11FB">
        <w:rPr>
          <w:rFonts w:ascii="Times New Roman" w:hAnsi="Times New Roman" w:cs="Times New Roman"/>
          <w:sz w:val="24"/>
          <w:szCs w:val="24"/>
        </w:rPr>
        <w:t>Any graph will be said to be maximal planar graph only if you can add edges to the graph maintaining its property</w:t>
      </w:r>
      <w:r w:rsidR="00557559" w:rsidRPr="008B11FB">
        <w:rPr>
          <w:rFonts w:ascii="Times New Roman" w:hAnsi="Times New Roman" w:cs="Times New Roman"/>
          <w:sz w:val="24"/>
          <w:szCs w:val="24"/>
        </w:rPr>
        <w:t xml:space="preserve"> </w:t>
      </w:r>
      <w:r w:rsidR="00570530" w:rsidRPr="008B11FB">
        <w:rPr>
          <w:rFonts w:ascii="Times New Roman" w:hAnsi="Times New Roman" w:cs="Times New Roman"/>
          <w:sz w:val="24"/>
          <w:szCs w:val="24"/>
        </w:rPr>
        <w:t>.i.e. being planar.</w:t>
      </w:r>
    </w:p>
    <w:p w14:paraId="707C2C6E" w14:textId="25D65FDF" w:rsidR="00570530" w:rsidRPr="008B11FB" w:rsidRDefault="00570530" w:rsidP="000F613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o;</w:t>
      </w:r>
      <w:r w:rsidR="000A6582" w:rsidRPr="008B11FB">
        <w:rPr>
          <w:rFonts w:ascii="Times New Roman" w:hAnsi="Times New Roman" w:cs="Times New Roman"/>
          <w:sz w:val="24"/>
          <w:szCs w:val="24"/>
        </w:rPr>
        <w:t xml:space="preserve"> </w:t>
      </w:r>
      <w:r w:rsidR="00F06098" w:rsidRPr="008B11FB">
        <w:rPr>
          <w:rFonts w:ascii="Times New Roman" w:hAnsi="Times New Roman" w:cs="Times New Roman"/>
          <w:sz w:val="24"/>
          <w:szCs w:val="24"/>
        </w:rPr>
        <w:t>total number of edges will be:</w:t>
      </w:r>
    </w:p>
    <w:p w14:paraId="174AA631" w14:textId="4B507DEC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=3n-6</w:t>
      </w:r>
    </w:p>
    <w:p w14:paraId="69FB9A34" w14:textId="6E097C0E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=3(7)-6</w:t>
      </w:r>
    </w:p>
    <w:p w14:paraId="7CE9200A" w14:textId="4BB05BEF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=21-6</w:t>
      </w:r>
    </w:p>
    <w:p w14:paraId="47C3CCEB" w14:textId="188A7E52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=15</w:t>
      </w:r>
    </w:p>
    <w:p w14:paraId="141CDA59" w14:textId="75258E13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So; we know that E=15 ; now it will be easy to find the number of </w:t>
      </w:r>
      <w:r w:rsidRPr="008B11FB">
        <w:rPr>
          <w:rFonts w:ascii="Times New Roman" w:hAnsi="Times New Roman" w:cs="Times New Roman"/>
          <w:sz w:val="24"/>
          <w:szCs w:val="24"/>
          <w:lang w:val="en-US"/>
        </w:rPr>
        <w:t>regions if the following graph is a maximal planar graph with the formula:</w:t>
      </w:r>
    </w:p>
    <w:p w14:paraId="3CC87480" w14:textId="1024BD09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8B11FB">
        <w:rPr>
          <w:rFonts w:ascii="Times New Roman" w:hAnsi="Times New Roman" w:cs="Times New Roman"/>
          <w:sz w:val="24"/>
          <w:szCs w:val="24"/>
          <w:lang w:val="en-US"/>
        </w:rPr>
        <w:t>R=e-v+2</w:t>
      </w:r>
    </w:p>
    <w:p w14:paraId="6C74BAFD" w14:textId="62936437" w:rsidR="00F06098" w:rsidRPr="008B11FB" w:rsidRDefault="00F06098" w:rsidP="000F613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8B11FB">
        <w:rPr>
          <w:rFonts w:ascii="Times New Roman" w:hAnsi="Times New Roman" w:cs="Times New Roman"/>
          <w:sz w:val="24"/>
          <w:szCs w:val="24"/>
          <w:lang w:val="en-US"/>
        </w:rPr>
        <w:t>R=15-7+2</w:t>
      </w:r>
    </w:p>
    <w:p w14:paraId="58D72FBB" w14:textId="77777777" w:rsidR="00A33F06" w:rsidRPr="008B11FB" w:rsidRDefault="00F06098" w:rsidP="00A33F0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8B11FB">
        <w:rPr>
          <w:rFonts w:ascii="Times New Roman" w:hAnsi="Times New Roman" w:cs="Times New Roman"/>
          <w:sz w:val="24"/>
          <w:szCs w:val="24"/>
          <w:lang w:val="en-US"/>
        </w:rPr>
        <w:t>R=10</w:t>
      </w:r>
    </w:p>
    <w:p w14:paraId="2B7DABAA" w14:textId="4B9CC8FB" w:rsidR="000F6132" w:rsidRPr="008B11FB" w:rsidRDefault="000F6132" w:rsidP="00A33F0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9E1485B" w14:textId="345BF286" w:rsidR="005D5F3E" w:rsidRPr="008B11FB" w:rsidRDefault="00A33F06" w:rsidP="00925DA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8B11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718AD2" wp14:editId="7CB90BDE">
            <wp:extent cx="2336582" cy="3072765"/>
            <wp:effectExtent l="76200" t="76200" r="140335" b="127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1376" t="25999" r="49213" b="28619"/>
                    <a:stretch/>
                  </pic:blipFill>
                  <pic:spPr bwMode="auto">
                    <a:xfrm>
                      <a:off x="0" y="0"/>
                      <a:ext cx="2348107" cy="308792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CA6D5" w14:textId="77777777" w:rsidR="0009776D" w:rsidRPr="008B11FB" w:rsidRDefault="0009776D" w:rsidP="005D5F3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9554F6C" w14:textId="4C73B2B9" w:rsidR="00F10670" w:rsidRPr="008B11FB" w:rsidRDefault="00F10670" w:rsidP="00F10670">
      <w:pPr>
        <w:pStyle w:val="ListParagraph"/>
        <w:widowControl w:val="0"/>
        <w:numPr>
          <w:ilvl w:val="0"/>
          <w:numId w:val="3"/>
        </w:numPr>
        <w:tabs>
          <w:tab w:val="left" w:pos="21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lastRenderedPageBreak/>
        <w:t xml:space="preserve">Which of the following statements are false for the following graph? Justify your answer with appropriate definitions. </w:t>
      </w:r>
    </w:p>
    <w:p w14:paraId="7B59D671" w14:textId="77777777" w:rsidR="00F10670" w:rsidRPr="008B11FB" w:rsidRDefault="00F10670" w:rsidP="00F10670">
      <w:pPr>
        <w:pStyle w:val="ListParagraph"/>
        <w:widowControl w:val="0"/>
        <w:tabs>
          <w:tab w:val="left" w:pos="2100"/>
        </w:tabs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68185190" w14:textId="37CE094F" w:rsidR="00F10670" w:rsidRPr="008B11FB" w:rsidRDefault="00F10670" w:rsidP="00F10670">
      <w:pPr>
        <w:pStyle w:val="ListParagraph"/>
        <w:widowControl w:val="0"/>
        <w:tabs>
          <w:tab w:val="left" w:pos="2100"/>
        </w:tabs>
        <w:autoSpaceDE w:val="0"/>
        <w:autoSpaceDN w:val="0"/>
        <w:adjustRightInd w:val="0"/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object w:dxaOrig="1665" w:dyaOrig="555" w14:anchorId="507F23DD">
          <v:shape id="_x0000_i1027" type="#_x0000_t75" style="width:83.25pt;height:27.55pt" o:ole="" o:bordertopcolor="this" o:borderleftcolor="this" o:borderbottomcolor="this" o:borderrightcolor="this">
            <v:imagedata r:id="rId16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7" DrawAspect="Content" ObjectID="_1754553635" r:id="rId17"/>
        </w:object>
      </w:r>
    </w:p>
    <w:p w14:paraId="319A6AA9" w14:textId="56BC000A" w:rsidR="00F10670" w:rsidRPr="008B11FB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tatement 1: The graph is a complete graph.</w:t>
      </w:r>
    </w:p>
    <w:p w14:paraId="787A4DDB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 xml:space="preserve">Answer: True, it is a complete graph with K2 .i.e. 2 vertices. A complete graph is nothing but every node should be connected to all other node ; in a complete graph every node is adjacent to all other nodes in graph. </w:t>
      </w:r>
    </w:p>
    <w:p w14:paraId="055A68FC" w14:textId="77777777" w:rsidR="00A16129" w:rsidRPr="008B11FB" w:rsidRDefault="00A16129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</w:p>
    <w:p w14:paraId="0BFAA69F" w14:textId="7B258E48" w:rsidR="00F10670" w:rsidRPr="008B11FB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tatement 2: The graph is a complete bipartite graph.</w:t>
      </w:r>
    </w:p>
    <w:p w14:paraId="56558372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B11FB">
        <w:rPr>
          <w:rFonts w:ascii="Times New Roman" w:hAnsi="Times New Roman" w:cs="Times New Roman"/>
          <w:sz w:val="24"/>
          <w:szCs w:val="24"/>
        </w:rPr>
        <w:t>Answer: True</w:t>
      </w:r>
      <w:r w:rsidRPr="008B11F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B11F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ipartite graph is a graph in which a set of graph vertices can be divided into two independent sets, and no two graph vertices within the same set are adjacent.</w:t>
      </w:r>
    </w:p>
    <w:p w14:paraId="29A0880E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B11F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14E049" wp14:editId="11ED27BD">
            <wp:extent cx="2468880" cy="3075272"/>
            <wp:effectExtent l="76200" t="76200" r="140970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2382" t="26000" r="32462" b="40437"/>
                    <a:stretch/>
                  </pic:blipFill>
                  <pic:spPr bwMode="auto">
                    <a:xfrm>
                      <a:off x="0" y="0"/>
                      <a:ext cx="2476585" cy="30848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05B90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14:paraId="29D6D158" w14:textId="545440EF" w:rsidR="00F10670" w:rsidRPr="008B11FB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tatement 3: The graph is not a bipartite graph.</w:t>
      </w:r>
    </w:p>
    <w:p w14:paraId="608175E4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11FB">
        <w:rPr>
          <w:rFonts w:ascii="Times New Roman" w:hAnsi="Times New Roman" w:cs="Times New Roman"/>
          <w:color w:val="000000" w:themeColor="text1"/>
          <w:sz w:val="24"/>
          <w:szCs w:val="24"/>
        </w:rPr>
        <w:t>Answer: False.</w:t>
      </w:r>
    </w:p>
    <w:p w14:paraId="3F4BF84D" w14:textId="77777777" w:rsidR="00A16129" w:rsidRPr="008B11FB" w:rsidRDefault="00A16129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</w:p>
    <w:p w14:paraId="1588936C" w14:textId="59389D5C" w:rsidR="00F10670" w:rsidRPr="008B11FB" w:rsidRDefault="00F10670" w:rsidP="00F10670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sz w:val="24"/>
          <w:szCs w:val="24"/>
        </w:rPr>
      </w:pPr>
      <w:r w:rsidRPr="008B11FB">
        <w:rPr>
          <w:rFonts w:ascii="Times New Roman" w:hAnsi="Times New Roman" w:cs="Times New Roman"/>
          <w:sz w:val="24"/>
          <w:szCs w:val="24"/>
        </w:rPr>
        <w:t>Statement 4: The graph is a connected graph</w:t>
      </w:r>
      <w:r w:rsidR="00A16129" w:rsidRPr="008B11FB">
        <w:rPr>
          <w:rFonts w:ascii="Times New Roman" w:hAnsi="Times New Roman" w:cs="Times New Roman"/>
          <w:sz w:val="24"/>
          <w:szCs w:val="24"/>
        </w:rPr>
        <w:t>.</w:t>
      </w:r>
    </w:p>
    <w:p w14:paraId="64B9D35B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B11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swer: True. </w:t>
      </w:r>
      <w:r w:rsidRPr="008B11FB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Here is a path from any point to any other point in the </w:t>
      </w:r>
      <w:r w:rsidRPr="008B11FB">
        <w:rPr>
          <w:rStyle w:val="Strong"/>
          <w:rFonts w:ascii="Times New Roman" w:hAnsi="Times New Roman" w:cs="Times New Roman"/>
          <w:b w:val="0"/>
          <w:bCs w:val="0"/>
          <w:color w:val="444444"/>
          <w:sz w:val="24"/>
          <w:szCs w:val="24"/>
        </w:rPr>
        <w:t>graph which is connected</w:t>
      </w:r>
      <w:r w:rsidRPr="008B11FB">
        <w:rPr>
          <w:rFonts w:ascii="Times New Roman" w:hAnsi="Times New Roman" w:cs="Times New Roman"/>
          <w:b/>
          <w:bCs/>
          <w:color w:val="444444"/>
          <w:sz w:val="24"/>
          <w:szCs w:val="24"/>
          <w:shd w:val="clear" w:color="auto" w:fill="FFFFFF"/>
        </w:rPr>
        <w:t>.</w:t>
      </w:r>
      <w:r w:rsidRPr="008B11FB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A </w:t>
      </w:r>
      <w:r w:rsidRPr="008B11FB">
        <w:rPr>
          <w:rStyle w:val="Strong"/>
          <w:rFonts w:ascii="Times New Roman" w:hAnsi="Times New Roman" w:cs="Times New Roman"/>
          <w:b w:val="0"/>
          <w:bCs w:val="0"/>
          <w:color w:val="444444"/>
          <w:sz w:val="24"/>
          <w:szCs w:val="24"/>
        </w:rPr>
        <w:t>graph</w:t>
      </w:r>
      <w:r w:rsidRPr="008B11FB">
        <w:rPr>
          <w:rFonts w:ascii="Times New Roman" w:hAnsi="Times New Roman" w:cs="Times New Roman"/>
          <w:b/>
          <w:bCs/>
          <w:color w:val="444444"/>
          <w:sz w:val="24"/>
          <w:szCs w:val="24"/>
          <w:shd w:val="clear" w:color="auto" w:fill="FFFFFF"/>
        </w:rPr>
        <w:t xml:space="preserve"> </w:t>
      </w:r>
      <w:r w:rsidRPr="008B11FB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that is not</w:t>
      </w:r>
      <w:r w:rsidRPr="008B11FB">
        <w:rPr>
          <w:rFonts w:ascii="Times New Roman" w:hAnsi="Times New Roman" w:cs="Times New Roman"/>
          <w:b/>
          <w:bCs/>
          <w:color w:val="444444"/>
          <w:sz w:val="24"/>
          <w:szCs w:val="24"/>
          <w:shd w:val="clear" w:color="auto" w:fill="FFFFFF"/>
        </w:rPr>
        <w:t xml:space="preserve"> </w:t>
      </w:r>
      <w:r w:rsidRPr="008B11FB">
        <w:rPr>
          <w:rStyle w:val="Strong"/>
          <w:rFonts w:ascii="Times New Roman" w:hAnsi="Times New Roman" w:cs="Times New Roman"/>
          <w:b w:val="0"/>
          <w:bCs w:val="0"/>
          <w:color w:val="444444"/>
          <w:sz w:val="24"/>
          <w:szCs w:val="24"/>
        </w:rPr>
        <w:t>connected</w:t>
      </w:r>
      <w:r w:rsidRPr="008B11FB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is said to be disconnected.</w:t>
      </w:r>
    </w:p>
    <w:p w14:paraId="0FA9E22B" w14:textId="77777777" w:rsidR="00A16129" w:rsidRPr="008B11FB" w:rsidRDefault="00A16129" w:rsidP="00A16129">
      <w:pPr>
        <w:widowControl w:val="0"/>
        <w:tabs>
          <w:tab w:val="left" w:pos="2100"/>
        </w:tabs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sectPr w:rsidR="00A16129" w:rsidRPr="008B11FB" w:rsidSect="00D47F5A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97326" w14:textId="77777777" w:rsidR="00D6641A" w:rsidRDefault="00D6641A" w:rsidP="00E16F03">
      <w:pPr>
        <w:spacing w:after="0" w:line="240" w:lineRule="auto"/>
      </w:pPr>
      <w:r>
        <w:separator/>
      </w:r>
    </w:p>
  </w:endnote>
  <w:endnote w:type="continuationSeparator" w:id="0">
    <w:p w14:paraId="25BD94E5" w14:textId="77777777" w:rsidR="00D6641A" w:rsidRDefault="00D6641A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49FD2" w14:textId="6C7B0A4A" w:rsidR="00A16129" w:rsidRDefault="00A16129" w:rsidP="00A16129">
    <w:pPr>
      <w:pStyle w:val="Footer"/>
      <w:jc w:val="right"/>
    </w:pPr>
    <w:r>
      <w:t xml:space="preserve">Roll No: BID1900                                                                                                                                                  </w:t>
    </w:r>
    <w:sdt>
      <w:sdtPr>
        <w:id w:val="-1017777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7803FB0D" w14:textId="77777777" w:rsidR="00A16129" w:rsidRPr="00780792" w:rsidRDefault="00A16129" w:rsidP="00A16129">
    <w:pPr>
      <w:pStyle w:val="Footer"/>
      <w:rPr>
        <w:rFonts w:ascii="Times New Roman" w:hAnsi="Times New Roman" w:cs="Times New Roman"/>
        <w:sz w:val="24"/>
        <w:szCs w:val="24"/>
      </w:rPr>
    </w:pPr>
  </w:p>
  <w:p w14:paraId="1DA0F353" w14:textId="6C8D391B" w:rsidR="00000000" w:rsidRPr="00780792" w:rsidRDefault="00000000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B3379" w14:textId="77777777" w:rsidR="00D6641A" w:rsidRDefault="00D6641A" w:rsidP="00E16F03">
      <w:pPr>
        <w:spacing w:after="0" w:line="240" w:lineRule="auto"/>
      </w:pPr>
      <w:r>
        <w:separator/>
      </w:r>
    </w:p>
  </w:footnote>
  <w:footnote w:type="continuationSeparator" w:id="0">
    <w:p w14:paraId="291ED387" w14:textId="77777777" w:rsidR="00D6641A" w:rsidRDefault="00D6641A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247F8" w14:textId="76E90396" w:rsidR="00000000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06431B">
      <w:rPr>
        <w:rFonts w:ascii="Times New Roman" w:hAnsi="Times New Roman" w:cs="Times New Roman"/>
        <w:sz w:val="24"/>
        <w:szCs w:val="24"/>
        <w:lang w:val="en-US"/>
      </w:rPr>
      <w:t>1</w:t>
    </w:r>
    <w:r w:rsidR="00FE261C">
      <w:rPr>
        <w:rFonts w:ascii="Times New Roman" w:hAnsi="Times New Roman" w:cs="Times New Roman"/>
        <w:sz w:val="24"/>
        <w:szCs w:val="24"/>
        <w:lang w:val="en-US"/>
      </w:rPr>
      <w:t>0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FE261C">
      <w:rPr>
        <w:rFonts w:ascii="Times New Roman" w:hAnsi="Times New Roman" w:cs="Times New Roman"/>
        <w:sz w:val="24"/>
        <w:szCs w:val="24"/>
        <w:lang w:val="en-US"/>
      </w:rPr>
      <w:t>7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051A8C"/>
    <w:multiLevelType w:val="hybridMultilevel"/>
    <w:tmpl w:val="4FD65E1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040221">
    <w:abstractNumId w:val="4"/>
  </w:num>
  <w:num w:numId="2" w16cid:durableId="1486123211">
    <w:abstractNumId w:val="2"/>
  </w:num>
  <w:num w:numId="3" w16cid:durableId="949779440">
    <w:abstractNumId w:val="0"/>
  </w:num>
  <w:num w:numId="4" w16cid:durableId="2074739680">
    <w:abstractNumId w:val="3"/>
  </w:num>
  <w:num w:numId="5" w16cid:durableId="10711257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qwUAV8fKFSwAAAA="/>
  </w:docVars>
  <w:rsids>
    <w:rsidRoot w:val="00683020"/>
    <w:rsid w:val="00016F8E"/>
    <w:rsid w:val="00027620"/>
    <w:rsid w:val="0006431B"/>
    <w:rsid w:val="00081CD3"/>
    <w:rsid w:val="0008421A"/>
    <w:rsid w:val="0009776D"/>
    <w:rsid w:val="000A6582"/>
    <w:rsid w:val="000F6132"/>
    <w:rsid w:val="00133FD6"/>
    <w:rsid w:val="00137DBE"/>
    <w:rsid w:val="00140791"/>
    <w:rsid w:val="0017032B"/>
    <w:rsid w:val="001E65C6"/>
    <w:rsid w:val="00230677"/>
    <w:rsid w:val="00336844"/>
    <w:rsid w:val="00345EE6"/>
    <w:rsid w:val="003A5DDE"/>
    <w:rsid w:val="003E00B1"/>
    <w:rsid w:val="00411485"/>
    <w:rsid w:val="00412731"/>
    <w:rsid w:val="00442327"/>
    <w:rsid w:val="004679DF"/>
    <w:rsid w:val="004E5CD1"/>
    <w:rsid w:val="0050187E"/>
    <w:rsid w:val="00540C33"/>
    <w:rsid w:val="00547BE0"/>
    <w:rsid w:val="00557559"/>
    <w:rsid w:val="00570530"/>
    <w:rsid w:val="005D5F3E"/>
    <w:rsid w:val="00601FD9"/>
    <w:rsid w:val="00623DFB"/>
    <w:rsid w:val="00683020"/>
    <w:rsid w:val="00732144"/>
    <w:rsid w:val="007750C8"/>
    <w:rsid w:val="0079558A"/>
    <w:rsid w:val="007A7577"/>
    <w:rsid w:val="008513E9"/>
    <w:rsid w:val="00870E24"/>
    <w:rsid w:val="008B11FB"/>
    <w:rsid w:val="008E2702"/>
    <w:rsid w:val="008F2B3D"/>
    <w:rsid w:val="00925DA3"/>
    <w:rsid w:val="00962173"/>
    <w:rsid w:val="009C149E"/>
    <w:rsid w:val="009F4353"/>
    <w:rsid w:val="00A16129"/>
    <w:rsid w:val="00A33F06"/>
    <w:rsid w:val="00A3502D"/>
    <w:rsid w:val="00AD1060"/>
    <w:rsid w:val="00B04CDF"/>
    <w:rsid w:val="00B33EB3"/>
    <w:rsid w:val="00B65DD5"/>
    <w:rsid w:val="00B67AF2"/>
    <w:rsid w:val="00B82254"/>
    <w:rsid w:val="00BE4EAD"/>
    <w:rsid w:val="00C1098D"/>
    <w:rsid w:val="00C4317B"/>
    <w:rsid w:val="00CF565E"/>
    <w:rsid w:val="00D6641A"/>
    <w:rsid w:val="00E16F03"/>
    <w:rsid w:val="00EA5F95"/>
    <w:rsid w:val="00F06098"/>
    <w:rsid w:val="00F10670"/>
    <w:rsid w:val="00F554B8"/>
    <w:rsid w:val="00FA7843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161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1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6528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6</TotalTime>
  <Pages>6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</cp:lastModifiedBy>
  <cp:revision>98</cp:revision>
  <dcterms:created xsi:type="dcterms:W3CDTF">2020-05-19T18:50:00Z</dcterms:created>
  <dcterms:modified xsi:type="dcterms:W3CDTF">2023-08-26T05:44:00Z</dcterms:modified>
</cp:coreProperties>
</file>